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enthusiastic interest in the Optometrist position at your esteemed clinic in Brazil Rio de Janeiro. As a dedicated and experienced optometrist with a strong commitment to patient care and community health, I am eager to contribute my skills and expertise to your team. Brazil Rio de Janeiro, with its vibrant culture and dynamic healthcare environment, represents an exciting opportunity for me to apply my professional background while immersing myself in the unique challenges and rewards of practicing in this iconic city.</w:t>
      </w:r>
    </w:p>
    <w:p>
      <w:pPr>
        <w:pStyle w:val="BodyText"/>
      </w:pPr>
      <w:r>
        <w:t xml:space="preserve">Throughout my career as an Optometrist, I have focused on delivering comprehensive eye care services that prioritize both clinical excellence and patient-centered approaches. My education and training have equipped me with a deep understanding of ocular health, diagnostic techniques, and the latest advancements in optometric technology. I am particularly passionate about addressing the diverse needs of patients across all age groups, ensuring they receive personalized care tailored to their individual requirements. This passion aligns seamlessly with the values of your organization, which I understand is committed to innovation and excellence in eye care.</w:t>
      </w:r>
    </w:p>
    <w:p>
      <w:pPr>
        <w:pStyle w:val="BodyText"/>
      </w:pPr>
      <w:r>
        <w:t xml:space="preserve">As an Optometrist with [X years] of experience, I have worked in a variety of settings, including private practices, community health centers, and academic institutions. These experiences have allowed me to develop a robust skill set in conducting thorough eye examinations, diagnosing and managing ocular conditions, and prescribing corrective lenses. My ability to communicate effectively with patients from diverse cultural backgrounds has been instrumental in building trust and fostering long-term relationships. In Brazil Rio de Janeiro, where healthcare accessibility and cultural sensitivity are paramount, I am confident that my background will enable me to make meaningful contributions to your clinic's mission.</w:t>
      </w:r>
    </w:p>
    <w:p>
      <w:pPr>
        <w:pStyle w:val="BodyText"/>
      </w:pPr>
      <w:r>
        <w:t xml:space="preserve">A key aspect of my practice as an Optometrist is staying abreast of the latest developments in the field. I regularly attend continuing education courses and professional workshops to ensure that my knowledge remains current and relevant. This commitment to lifelong learning has allowed me to incorporate cutting-edge technologies, such as digital retinal imaging and advanced diagnostic tools, into my clinical practice. I believe these innovations not only enhance patient outcomes but also improve the efficiency of care delivery—a principle I would bring to your team in Brazil Rio de Janeiro.</w:t>
      </w:r>
    </w:p>
    <w:p>
      <w:pPr>
        <w:pStyle w:val="BodyText"/>
      </w:pPr>
      <w:r>
        <w:t xml:space="preserve">Practicing as an Optometrist in Brazil Rio de Janeiro presents a unique opportunity to engage with a population that values both traditional and modern healthcare approaches. The city's growing emphasis on preventive care and holistic health aligns with my philosophy of empowering patients to take an active role in their eye health. I have studied the specific challenges faced by optometrists in this region, including the need for culturally competent care and the integration of public health initiatives. My adaptability and willingness to collaborate with local healthcare providers will enable me to contribute effectively to your clinic's goals.</w:t>
      </w:r>
    </w:p>
    <w:p>
      <w:pPr>
        <w:pStyle w:val="BodyText"/>
      </w:pPr>
      <w:r>
        <w:t xml:space="preserve">In addition to my clinical expertise, I bring a strong sense of professionalism, integrity, and teamwork. As an Optometrist, I understand the importance of maintaining accurate records, adhering to ethical standards, and fostering a positive work environment. My ability to work independently while also collaborating with other healthcare professionals ensures that patients receive coordinated and comprehensive care. In Brazil Rio de Janeiro's fast-paced healthcare landscape, I am prepared to embrace the demands of this role with dedication and enthusiasm.</w:t>
      </w:r>
    </w:p>
    <w:p>
      <w:pPr>
        <w:pStyle w:val="BodyText"/>
      </w:pPr>
      <w:r>
        <w:t xml:space="preserve">I am particularly drawn to your clinic's reputation for excellence and its commitment to serving the community. Brazil Rio de Janeiro is a city of contrasts, where historic landmarks coexist with modern advancements, and I am eager to become part of an organization that reflects this spirit of innovation. My experience in diverse clinical settings has taught me the importance of flexibility and resilience—qualities that are essential for thriving in a dynamic environment like Rio de Janeiro.</w:t>
      </w:r>
    </w:p>
    <w:p>
      <w:pPr>
        <w:pStyle w:val="BodyText"/>
      </w:pPr>
      <w:r>
        <w:t xml:space="preserve">Thank you for considering my application. I would welcome the opportunity to discuss how my background, skills, and passion for optometry align with your clinic's needs. I am confident that my dedication to patient care and my ability to adapt to new challenges will make me a valuable asset to your team in Brazil Rio de Janeiro.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Brazil Rio de Janeiro</dc:title>
  <dc:creator/>
  <cp:keywords/>
  <dcterms:created xsi:type="dcterms:W3CDTF">2026-07-21T06:00:42Z</dcterms:created>
  <dcterms:modified xsi:type="dcterms:W3CDTF">2026-07-21T06:00:42Z</dcterms:modified>
</cp:coreProperties>
</file>

<file path=docProps/custom.xml><?xml version="1.0" encoding="utf-8"?>
<Properties xmlns="http://schemas.openxmlformats.org/officeDocument/2006/custom-properties" xmlns:vt="http://schemas.openxmlformats.org/officeDocument/2006/docPropsVTypes"/>
</file>